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c7b57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dd2d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2:35:35Z</dcterms:created>
  <dcterms:modified xsi:type="dcterms:W3CDTF">2017-08-24T22:35:35Z</dcterms:modified>
</cp:coreProperties>
</file>